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010"/>
      </w:tblGrid>
      <w:tr w:rsidR="000A58DB" w:rsidRPr="00D9511E" w14:paraId="24AB5C8B" w14:textId="77777777" w:rsidTr="00BB6559">
        <w:tc>
          <w:tcPr>
            <w:tcW w:w="1818" w:type="dxa"/>
          </w:tcPr>
          <w:p w14:paraId="5B108968" w14:textId="77777777" w:rsidR="000A58DB" w:rsidRPr="00D9511E" w:rsidRDefault="000A58DB" w:rsidP="00BB6559">
            <w:pPr>
              <w:rPr>
                <w:rFonts w:cstheme="minorHAnsi"/>
                <w:b/>
              </w:rPr>
            </w:pPr>
            <w:bookmarkStart w:id="0" w:name="_Hlk506729406"/>
            <w:bookmarkEnd w:id="0"/>
            <w:r w:rsidRPr="00D9511E">
              <w:rPr>
                <w:rFonts w:cstheme="minorHAnsi"/>
                <w:b/>
                <w:noProof/>
              </w:rPr>
              <w:drawing>
                <wp:inline distT="0" distB="0" distL="0" distR="0" wp14:anchorId="56E88BD8" wp14:editId="3249C4F2">
                  <wp:extent cx="635233" cy="502893"/>
                  <wp:effectExtent l="0" t="0" r="0" b="5715"/>
                  <wp:docPr id="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233" cy="502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0" w:type="dxa"/>
          </w:tcPr>
          <w:p w14:paraId="247452E5" w14:textId="77777777" w:rsidR="000A58DB" w:rsidRPr="00D9511E" w:rsidRDefault="000A58DB" w:rsidP="00BB6559">
            <w:pPr>
              <w:rPr>
                <w:rFonts w:cstheme="minorHAnsi"/>
                <w:b/>
                <w:sz w:val="36"/>
                <w:szCs w:val="36"/>
              </w:rPr>
            </w:pPr>
            <w:r w:rsidRPr="00D9511E">
              <w:rPr>
                <w:rFonts w:cstheme="minorHAnsi"/>
                <w:b/>
                <w:sz w:val="36"/>
                <w:szCs w:val="36"/>
              </w:rPr>
              <w:t>CS 313: Intermediate Computer Programming</w:t>
            </w:r>
          </w:p>
          <w:p w14:paraId="1D9CD530" w14:textId="77777777" w:rsidR="000A58DB" w:rsidRPr="00D9511E" w:rsidRDefault="000A58DB" w:rsidP="00BB6559">
            <w:pPr>
              <w:rPr>
                <w:rFonts w:cstheme="minorHAnsi"/>
                <w:b/>
                <w:sz w:val="36"/>
                <w:szCs w:val="36"/>
              </w:rPr>
            </w:pPr>
            <w:r>
              <w:rPr>
                <w:rFonts w:cstheme="minorHAnsi"/>
                <w:b/>
                <w:sz w:val="36"/>
                <w:szCs w:val="36"/>
              </w:rPr>
              <w:t>Project Work 2</w:t>
            </w:r>
            <w:r w:rsidRPr="00D9511E">
              <w:rPr>
                <w:rFonts w:cstheme="minorHAnsi"/>
                <w:b/>
                <w:sz w:val="36"/>
                <w:szCs w:val="36"/>
              </w:rPr>
              <w:t xml:space="preserve"> (</w:t>
            </w:r>
            <w:r>
              <w:rPr>
                <w:rFonts w:cstheme="minorHAnsi"/>
                <w:b/>
                <w:sz w:val="36"/>
                <w:szCs w:val="36"/>
              </w:rPr>
              <w:t>Wednes</w:t>
            </w:r>
            <w:r w:rsidRPr="00D9511E">
              <w:rPr>
                <w:rFonts w:cstheme="minorHAnsi"/>
                <w:b/>
                <w:sz w:val="36"/>
                <w:szCs w:val="36"/>
              </w:rPr>
              <w:t xml:space="preserve">day, </w:t>
            </w:r>
            <w:r>
              <w:rPr>
                <w:rFonts w:cstheme="minorHAnsi"/>
                <w:b/>
                <w:sz w:val="36"/>
                <w:szCs w:val="36"/>
              </w:rPr>
              <w:t>17</w:t>
            </w:r>
            <w:r w:rsidRPr="007C1692">
              <w:rPr>
                <w:rFonts w:cstheme="minorHAnsi"/>
                <w:b/>
                <w:sz w:val="36"/>
                <w:szCs w:val="36"/>
                <w:vertAlign w:val="superscript"/>
              </w:rPr>
              <w:t>th</w:t>
            </w:r>
            <w:r>
              <w:rPr>
                <w:rFonts w:cstheme="minorHAnsi"/>
                <w:b/>
                <w:sz w:val="36"/>
                <w:szCs w:val="36"/>
              </w:rPr>
              <w:t xml:space="preserve"> April</w:t>
            </w:r>
            <w:r w:rsidRPr="00D9511E">
              <w:rPr>
                <w:rFonts w:cstheme="minorHAnsi"/>
                <w:b/>
                <w:sz w:val="36"/>
                <w:szCs w:val="36"/>
              </w:rPr>
              <w:t xml:space="preserve"> 2018)</w:t>
            </w:r>
          </w:p>
        </w:tc>
      </w:tr>
    </w:tbl>
    <w:p w14:paraId="5D0A0C9F" w14:textId="77777777" w:rsidR="000A58DB" w:rsidRDefault="000A58DB"/>
    <w:p w14:paraId="65931E94" w14:textId="77777777" w:rsidR="000A58DB" w:rsidRDefault="000A58DB" w:rsidP="000A58DB">
      <w:pPr>
        <w:rPr>
          <w:rFonts w:cstheme="minorHAnsi"/>
          <w:b/>
        </w:rPr>
      </w:pPr>
    </w:p>
    <w:p w14:paraId="58090668" w14:textId="77777777" w:rsidR="000A58DB" w:rsidRDefault="000A58DB" w:rsidP="000A58DB">
      <w:pPr>
        <w:rPr>
          <w:rFonts w:cstheme="minorHAnsi"/>
          <w:b/>
        </w:rPr>
      </w:pPr>
      <w:r w:rsidRPr="00636FF7">
        <w:rPr>
          <w:rFonts w:cstheme="minorHAnsi"/>
          <w:b/>
        </w:rPr>
        <w:t xml:space="preserve">PART </w:t>
      </w:r>
      <w:r>
        <w:rPr>
          <w:rFonts w:cstheme="minorHAnsi"/>
          <w:b/>
        </w:rPr>
        <w:t>A</w:t>
      </w:r>
      <w:r w:rsidRPr="00636FF7">
        <w:rPr>
          <w:rFonts w:cstheme="minorHAnsi"/>
          <w:b/>
        </w:rPr>
        <w:t xml:space="preserve"> – PROJECT </w:t>
      </w:r>
      <w:r>
        <w:rPr>
          <w:rFonts w:cstheme="minorHAnsi"/>
          <w:b/>
        </w:rPr>
        <w:t>DESCRIPTION</w:t>
      </w:r>
    </w:p>
    <w:p w14:paraId="6D479A2C" w14:textId="77777777" w:rsidR="000A58DB" w:rsidRDefault="000A58DB" w:rsidP="000A58DB"/>
    <w:p w14:paraId="6EF27461" w14:textId="77777777" w:rsidR="000A58DB" w:rsidRPr="00B046B7" w:rsidRDefault="000A58DB" w:rsidP="000A58DB">
      <w:pPr>
        <w:pStyle w:val="ListParagraph"/>
        <w:numPr>
          <w:ilvl w:val="0"/>
          <w:numId w:val="1"/>
        </w:numPr>
        <w:ind w:left="360"/>
        <w:rPr>
          <w:b/>
          <w:sz w:val="32"/>
          <w:szCs w:val="32"/>
        </w:rPr>
      </w:pPr>
      <w:r w:rsidRPr="00B046B7">
        <w:rPr>
          <w:b/>
          <w:sz w:val="32"/>
          <w:szCs w:val="32"/>
        </w:rPr>
        <w:t xml:space="preserve"> Project Details </w:t>
      </w:r>
    </w:p>
    <w:p w14:paraId="6667AABE" w14:textId="77777777" w:rsidR="000A58DB" w:rsidRDefault="000A58DB" w:rsidP="000A58DB">
      <w:r w:rsidRPr="00B046B7">
        <w:rPr>
          <w:b/>
          <w:i/>
        </w:rPr>
        <w:t>Project Title:</w:t>
      </w:r>
      <w:r w:rsidR="0075245C" w:rsidRPr="00B046B7">
        <w:rPr>
          <w:i/>
        </w:rPr>
        <w:tab/>
      </w:r>
      <w:r w:rsidR="0075245C">
        <w:tab/>
      </w:r>
      <w:r>
        <w:t>Library Management System</w:t>
      </w:r>
    </w:p>
    <w:p w14:paraId="320E1E74" w14:textId="77777777" w:rsidR="000A58DB" w:rsidRDefault="000A58DB" w:rsidP="000A58DB">
      <w:r w:rsidRPr="00B046B7">
        <w:rPr>
          <w:b/>
          <w:i/>
        </w:rPr>
        <w:t>Team Name:</w:t>
      </w:r>
      <w:r w:rsidRPr="00B046B7">
        <w:rPr>
          <w:i/>
        </w:rPr>
        <w:t xml:space="preserve">  </w:t>
      </w:r>
      <w:r w:rsidR="0075245C" w:rsidRPr="00B046B7">
        <w:rPr>
          <w:i/>
        </w:rPr>
        <w:tab/>
      </w:r>
      <w:r w:rsidR="0075245C">
        <w:tab/>
      </w:r>
      <w:r w:rsidRPr="005B01D2">
        <w:rPr>
          <w:noProof/>
        </w:rPr>
        <w:t>Gbet</w:t>
      </w:r>
      <w:r w:rsidRPr="000A58DB">
        <w:t>-</w:t>
      </w:r>
      <w:proofErr w:type="spellStart"/>
      <w:r w:rsidRPr="005B01D2">
        <w:rPr>
          <w:noProof/>
        </w:rPr>
        <w:t>Nams</w:t>
      </w:r>
      <w:proofErr w:type="spellEnd"/>
      <w:r w:rsidRPr="000A58DB">
        <w:t>-Library-System</w:t>
      </w:r>
    </w:p>
    <w:p w14:paraId="62B32367" w14:textId="77777777" w:rsidR="000A58DB" w:rsidRDefault="000A58DB" w:rsidP="000A58DB">
      <w:r w:rsidRPr="00B046B7">
        <w:rPr>
          <w:b/>
          <w:i/>
        </w:rPr>
        <w:t>Team Members:</w:t>
      </w:r>
      <w:r>
        <w:t xml:space="preserve"> </w:t>
      </w:r>
      <w:r w:rsidR="0075245C">
        <w:tab/>
      </w:r>
      <w:r>
        <w:t xml:space="preserve">Nana Ama Atombo-Sackey and Jean-Sebastien </w:t>
      </w:r>
      <w:proofErr w:type="spellStart"/>
      <w:r>
        <w:t>Dovnon</w:t>
      </w:r>
      <w:proofErr w:type="spellEnd"/>
    </w:p>
    <w:p w14:paraId="0D620967" w14:textId="77777777" w:rsidR="0075245C" w:rsidRDefault="0075245C" w:rsidP="000A58DB"/>
    <w:p w14:paraId="04C87FBD" w14:textId="60CBE950" w:rsidR="005B01D2" w:rsidRDefault="0075245C" w:rsidP="00596167">
      <w:pPr>
        <w:ind w:left="1440" w:hanging="1440"/>
        <w:jc w:val="both"/>
      </w:pPr>
      <w:r w:rsidRPr="00B046B7">
        <w:rPr>
          <w:b/>
          <w:i/>
        </w:rPr>
        <w:t>Description</w:t>
      </w:r>
      <w:r w:rsidR="000A58DB" w:rsidRPr="00B046B7">
        <w:rPr>
          <w:b/>
          <w:i/>
        </w:rPr>
        <w:t>:</w:t>
      </w:r>
      <w:r w:rsidR="000A58DB">
        <w:t xml:space="preserve"> </w:t>
      </w:r>
      <w:r>
        <w:tab/>
      </w:r>
      <w:r w:rsidR="005B01D2">
        <w:tab/>
      </w:r>
      <w:r>
        <w:t xml:space="preserve">The project is a library system that </w:t>
      </w:r>
      <w:r w:rsidR="007A4693">
        <w:t xml:space="preserve">aims at </w:t>
      </w:r>
      <w:r>
        <w:t>allow</w:t>
      </w:r>
      <w:r w:rsidR="007A4693">
        <w:t>i</w:t>
      </w:r>
      <w:r w:rsidR="00D402A8">
        <w:t>ng</w:t>
      </w:r>
      <w:r w:rsidR="00596167">
        <w:t xml:space="preserve"> </w:t>
      </w:r>
      <w:r w:rsidR="00D402A8">
        <w:t>users (lib</w:t>
      </w:r>
      <w:r w:rsidR="00AB678B">
        <w:t>r</w:t>
      </w:r>
      <w:r w:rsidR="00D402A8">
        <w:t>arian, student</w:t>
      </w:r>
      <w:r w:rsidR="005B01D2">
        <w:t>,</w:t>
      </w:r>
      <w:r w:rsidR="00AB678B">
        <w:t xml:space="preserve"> </w:t>
      </w:r>
      <w:r w:rsidR="00AB678B" w:rsidRPr="005B01D2">
        <w:rPr>
          <w:noProof/>
        </w:rPr>
        <w:t>and</w:t>
      </w:r>
      <w:r w:rsidR="00AB678B">
        <w:t xml:space="preserve"> </w:t>
      </w:r>
      <w:r w:rsidR="00D402A8">
        <w:t>lecturer</w:t>
      </w:r>
      <w:r w:rsidR="005B01D2">
        <w:t>) to perform some functions such as</w:t>
      </w:r>
      <w:r w:rsidR="00596167">
        <w:t xml:space="preserve"> borrow</w:t>
      </w:r>
      <w:r w:rsidR="005B01D2">
        <w:t>ing</w:t>
      </w:r>
      <w:r w:rsidR="00596167">
        <w:t>,</w:t>
      </w:r>
      <w:r w:rsidR="002452DF">
        <w:t xml:space="preserve"> </w:t>
      </w:r>
      <w:r w:rsidR="005B01D2">
        <w:t>viewing</w:t>
      </w:r>
      <w:r w:rsidR="002452DF">
        <w:t xml:space="preserve">, </w:t>
      </w:r>
      <w:r>
        <w:t>updat</w:t>
      </w:r>
      <w:r w:rsidR="005B01D2">
        <w:t xml:space="preserve">ing </w:t>
      </w:r>
      <w:r>
        <w:t>and delet</w:t>
      </w:r>
      <w:r w:rsidR="005B01D2">
        <w:t>ing</w:t>
      </w:r>
      <w:r>
        <w:t xml:space="preserve"> </w:t>
      </w:r>
      <w:r w:rsidR="007A4693">
        <w:t>a book from a system</w:t>
      </w:r>
      <w:r w:rsidR="00AB678B">
        <w:t>. However,</w:t>
      </w:r>
      <w:r w:rsidR="005B01D2">
        <w:t xml:space="preserve"> is</w:t>
      </w:r>
      <w:r w:rsidR="00AB678B">
        <w:t xml:space="preserve"> </w:t>
      </w:r>
      <w:r w:rsidR="002452DF">
        <w:t>the librarian</w:t>
      </w:r>
      <w:r w:rsidR="005B01D2">
        <w:t xml:space="preserve"> </w:t>
      </w:r>
      <w:proofErr w:type="gramStart"/>
      <w:r w:rsidR="005B01D2">
        <w:t>is</w:t>
      </w:r>
      <w:proofErr w:type="gramEnd"/>
      <w:r w:rsidR="005B01D2">
        <w:t xml:space="preserve"> the </w:t>
      </w:r>
      <w:r w:rsidR="005B01D2" w:rsidRPr="005B01D2">
        <w:rPr>
          <w:noProof/>
        </w:rPr>
        <w:t>only</w:t>
      </w:r>
      <w:r w:rsidR="002452DF">
        <w:t xml:space="preserve"> </w:t>
      </w:r>
      <w:r w:rsidR="005B01D2">
        <w:t xml:space="preserve">user that </w:t>
      </w:r>
      <w:r w:rsidR="00596167">
        <w:t xml:space="preserve">has </w:t>
      </w:r>
      <w:r w:rsidR="005B01D2">
        <w:t xml:space="preserve">the </w:t>
      </w:r>
      <w:r w:rsidR="00596167">
        <w:t>access to update and delete a book from the system. The student can only read or view</w:t>
      </w:r>
      <w:r w:rsidR="00B046B7">
        <w:t xml:space="preserve"> </w:t>
      </w:r>
      <w:r w:rsidR="00596167">
        <w:t>and borrow from the system.</w:t>
      </w:r>
    </w:p>
    <w:p w14:paraId="3AC3F15B" w14:textId="38318F5E" w:rsidR="000A58DB" w:rsidRDefault="00596167" w:rsidP="005B01D2">
      <w:pPr>
        <w:ind w:left="1440" w:firstLine="720"/>
        <w:jc w:val="both"/>
      </w:pPr>
      <w:r>
        <w:t xml:space="preserve"> </w:t>
      </w:r>
      <w:r w:rsidR="007A4693">
        <w:t xml:space="preserve">Just as Ashesi has a library system known as OPAC, which allows students to view only books that </w:t>
      </w:r>
      <w:r w:rsidR="007A4693" w:rsidRPr="005B01D2">
        <w:rPr>
          <w:noProof/>
        </w:rPr>
        <w:t>ha</w:t>
      </w:r>
      <w:r w:rsidR="005B01D2">
        <w:rPr>
          <w:noProof/>
        </w:rPr>
        <w:t>ve</w:t>
      </w:r>
      <w:r w:rsidR="007A4693">
        <w:t xml:space="preserve"> been borrowed</w:t>
      </w:r>
      <w:r w:rsidR="005B01D2">
        <w:t xml:space="preserve"> or </w:t>
      </w:r>
      <w:r w:rsidR="007A4693">
        <w:t xml:space="preserve">issued out, and that of the librarian been updating a user’s books that </w:t>
      </w:r>
      <w:r w:rsidR="007A4693" w:rsidRPr="005B01D2">
        <w:rPr>
          <w:noProof/>
        </w:rPr>
        <w:t>ha</w:t>
      </w:r>
      <w:r w:rsidR="005B01D2">
        <w:rPr>
          <w:noProof/>
        </w:rPr>
        <w:t>ve</w:t>
      </w:r>
      <w:r w:rsidR="007A4693">
        <w:t xml:space="preserve"> been borrowed,</w:t>
      </w:r>
      <w:r w:rsidR="007A4693" w:rsidRPr="007A4693">
        <w:t xml:space="preserve"> </w:t>
      </w:r>
      <w:r w:rsidR="007A4693" w:rsidRPr="005B01D2">
        <w:rPr>
          <w:noProof/>
        </w:rPr>
        <w:t>Gbet</w:t>
      </w:r>
      <w:r w:rsidR="007A4693" w:rsidRPr="000A58DB">
        <w:t>-</w:t>
      </w:r>
      <w:proofErr w:type="spellStart"/>
      <w:r w:rsidR="007A4693" w:rsidRPr="005B01D2">
        <w:rPr>
          <w:noProof/>
        </w:rPr>
        <w:t>Nams</w:t>
      </w:r>
      <w:proofErr w:type="spellEnd"/>
      <w:r w:rsidR="007A4693" w:rsidRPr="000A58DB">
        <w:t>-Library-System</w:t>
      </w:r>
      <w:r w:rsidR="007A4693">
        <w:t xml:space="preserve"> also works similarly</w:t>
      </w:r>
      <w:r w:rsidR="005B01D2">
        <w:t>,</w:t>
      </w:r>
      <w:r>
        <w:t xml:space="preserve"> </w:t>
      </w:r>
      <w:r w:rsidRPr="005B01D2">
        <w:rPr>
          <w:noProof/>
        </w:rPr>
        <w:t>h</w:t>
      </w:r>
      <w:r w:rsidR="007A4693" w:rsidRPr="005B01D2">
        <w:rPr>
          <w:noProof/>
        </w:rPr>
        <w:t>owever</w:t>
      </w:r>
      <w:r w:rsidR="007A4693">
        <w:t xml:space="preserve">, the challenges associated with OPAC is that </w:t>
      </w:r>
      <w:r>
        <w:t>a user cannot borrow a book from the system until the librarian checks in the books for the user. Our system helps users to borrow without verification from the librarian.</w:t>
      </w:r>
    </w:p>
    <w:p w14:paraId="0A0F05A1" w14:textId="77777777" w:rsidR="000A58DB" w:rsidRPr="00B046B7" w:rsidRDefault="000A58DB" w:rsidP="000A58DB">
      <w:pPr>
        <w:rPr>
          <w:b/>
          <w:sz w:val="32"/>
          <w:szCs w:val="32"/>
        </w:rPr>
      </w:pPr>
    </w:p>
    <w:p w14:paraId="7D57B598" w14:textId="77777777" w:rsidR="000A58DB" w:rsidRPr="00B046B7" w:rsidRDefault="000A58DB" w:rsidP="000A58DB">
      <w:pPr>
        <w:pStyle w:val="ListParagraph"/>
        <w:numPr>
          <w:ilvl w:val="0"/>
          <w:numId w:val="1"/>
        </w:numPr>
        <w:ind w:left="360"/>
        <w:rPr>
          <w:b/>
          <w:sz w:val="32"/>
          <w:szCs w:val="32"/>
        </w:rPr>
      </w:pPr>
      <w:r w:rsidRPr="00B046B7">
        <w:rPr>
          <w:b/>
          <w:sz w:val="32"/>
          <w:szCs w:val="32"/>
        </w:rPr>
        <w:t xml:space="preserve"> Software Engineering Cycle </w:t>
      </w:r>
    </w:p>
    <w:p w14:paraId="28DE8CB2" w14:textId="773FB040" w:rsidR="0092348B" w:rsidRPr="00B046B7" w:rsidRDefault="000A58DB" w:rsidP="000A58DB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  <w:u w:val="single"/>
        </w:rPr>
        <w:t>Requirement Specifications</w:t>
      </w:r>
    </w:p>
    <w:p w14:paraId="615981D5" w14:textId="61A6FDB9" w:rsidR="00596167" w:rsidRPr="0092348B" w:rsidRDefault="00596167" w:rsidP="00596167">
      <w:pPr>
        <w:pStyle w:val="ListParagraph"/>
        <w:ind w:left="1440"/>
      </w:pPr>
      <w:r>
        <w:t>The system is supposed to allow</w:t>
      </w:r>
      <w:r w:rsidR="005B01D2">
        <w:t xml:space="preserve"> </w:t>
      </w:r>
      <w:r>
        <w:t>Lecturers and students</w:t>
      </w:r>
      <w:r w:rsidR="005B01D2">
        <w:t xml:space="preserve"> </w:t>
      </w:r>
      <w:r w:rsidR="0075336E">
        <w:t xml:space="preserve">to view books </w:t>
      </w:r>
      <w:proofErr w:type="gramStart"/>
      <w:r w:rsidR="0075336E">
        <w:t>in order to</w:t>
      </w:r>
      <w:proofErr w:type="gramEnd"/>
      <w:r w:rsidR="0075336E">
        <w:t xml:space="preserve"> </w:t>
      </w:r>
      <w:r>
        <w:t xml:space="preserve">borrow books from the system. In addition, if any of </w:t>
      </w:r>
      <w:proofErr w:type="gramStart"/>
      <w:r>
        <w:t>user</w:t>
      </w:r>
      <w:r w:rsidR="005B01D2">
        <w:t>s(</w:t>
      </w:r>
      <w:proofErr w:type="gramEnd"/>
      <w:r w:rsidR="005B01D2">
        <w:t>lecturer and student)</w:t>
      </w:r>
      <w:r>
        <w:t xml:space="preserve"> is not registered on the system, the user should be able to register and have access to the books in the system. O</w:t>
      </w:r>
      <w:r w:rsidR="005B01D2">
        <w:t xml:space="preserve">n the other hand, a </w:t>
      </w:r>
      <w:r>
        <w:t>librarian should be able to update books to the system for borrowing</w:t>
      </w:r>
      <w:r w:rsidR="0075336E">
        <w:t xml:space="preserve"> and</w:t>
      </w:r>
      <w:r>
        <w:t xml:space="preserve"> remove books</w:t>
      </w:r>
      <w:r w:rsidR="0075336E">
        <w:t xml:space="preserve"> from the system.</w:t>
      </w:r>
      <w:r>
        <w:t xml:space="preserve"> </w:t>
      </w:r>
    </w:p>
    <w:p w14:paraId="7CC84188" w14:textId="77777777" w:rsidR="000A58DB" w:rsidRDefault="000A58DB" w:rsidP="0092348B">
      <w:r w:rsidRPr="00AC55C9">
        <w:t xml:space="preserve">  </w:t>
      </w:r>
    </w:p>
    <w:p w14:paraId="11C50362" w14:textId="77777777" w:rsidR="00E76871" w:rsidRPr="00E76871" w:rsidRDefault="000A58DB" w:rsidP="00233244">
      <w:pPr>
        <w:pStyle w:val="ListParagraph"/>
        <w:numPr>
          <w:ilvl w:val="0"/>
          <w:numId w:val="2"/>
        </w:numPr>
      </w:pPr>
      <w:r w:rsidRPr="00AC55C9">
        <w:t xml:space="preserve"> </w:t>
      </w:r>
      <w:r w:rsidRPr="00B046B7">
        <w:rPr>
          <w:b/>
          <w:i/>
          <w:u w:val="single"/>
        </w:rPr>
        <w:t>Analysis and Design</w:t>
      </w:r>
      <w:r w:rsidRPr="00B046B7">
        <w:rPr>
          <w:i/>
        </w:rPr>
        <w:t xml:space="preserve"> </w:t>
      </w:r>
    </w:p>
    <w:p w14:paraId="0411E679" w14:textId="6ACBBFF6" w:rsidR="00E76871" w:rsidRPr="000C1C2B" w:rsidRDefault="00E76871" w:rsidP="00233244">
      <w:pPr>
        <w:ind w:left="1440"/>
      </w:pPr>
      <w:r>
        <w:t xml:space="preserve">The system is represented in an ER diagram below. Basically, a lecturer, a librarian, and a student can login in into the system. Based on the user that logins, a user </w:t>
      </w:r>
      <w:proofErr w:type="gramStart"/>
      <w:r>
        <w:t>is able to</w:t>
      </w:r>
      <w:proofErr w:type="gramEnd"/>
      <w:r w:rsidR="00403E37">
        <w:t xml:space="preserve"> perform the </w:t>
      </w:r>
      <w:r w:rsidR="00403E37" w:rsidRPr="00463F4F">
        <w:rPr>
          <w:noProof/>
        </w:rPr>
        <w:t>spe</w:t>
      </w:r>
      <w:r w:rsidR="00463F4F">
        <w:rPr>
          <w:noProof/>
        </w:rPr>
        <w:t>ci</w:t>
      </w:r>
      <w:r w:rsidR="00403E37" w:rsidRPr="00463F4F">
        <w:rPr>
          <w:noProof/>
        </w:rPr>
        <w:t>fic</w:t>
      </w:r>
      <w:r w:rsidR="00403E37">
        <w:t xml:space="preserve"> </w:t>
      </w:r>
      <w:r w:rsidR="00403E37" w:rsidRPr="00463F4F">
        <w:rPr>
          <w:noProof/>
        </w:rPr>
        <w:t>functionalit</w:t>
      </w:r>
      <w:r w:rsidR="00463F4F">
        <w:rPr>
          <w:noProof/>
        </w:rPr>
        <w:t>i</w:t>
      </w:r>
      <w:r w:rsidR="00403E37" w:rsidRPr="00463F4F">
        <w:rPr>
          <w:noProof/>
        </w:rPr>
        <w:t>es</w:t>
      </w:r>
      <w:r w:rsidR="00463F4F">
        <w:rPr>
          <w:noProof/>
        </w:rPr>
        <w:t xml:space="preserve"> that it can </w:t>
      </w:r>
      <w:r w:rsidR="00463F4F" w:rsidRPr="00463F4F">
        <w:rPr>
          <w:noProof/>
        </w:rPr>
        <w:t>perform</w:t>
      </w:r>
      <w:r w:rsidR="00463F4F">
        <w:rPr>
          <w:noProof/>
        </w:rPr>
        <w:t xml:space="preserve"> as specified </w:t>
      </w:r>
      <w:r w:rsidR="00463F4F" w:rsidRPr="00463F4F">
        <w:rPr>
          <w:noProof/>
        </w:rPr>
        <w:t>ib</w:t>
      </w:r>
      <w:r w:rsidR="00463F4F">
        <w:rPr>
          <w:noProof/>
        </w:rPr>
        <w:t xml:space="preserve"> the requirements.</w:t>
      </w:r>
      <w:r>
        <w:t xml:space="preserve"> The various entities in the system are the Student, Lecturer, Books </w:t>
      </w:r>
      <w:r w:rsidRPr="00463F4F">
        <w:rPr>
          <w:noProof/>
        </w:rPr>
        <w:t>and</w:t>
      </w:r>
      <w:r>
        <w:t xml:space="preserve"> Librarian with their various attributes. </w:t>
      </w:r>
    </w:p>
    <w:p w14:paraId="274DB1F1" w14:textId="77777777" w:rsidR="00E76871" w:rsidRDefault="00E76871" w:rsidP="00E76871">
      <w:pPr>
        <w:pStyle w:val="ListParagraph"/>
      </w:pPr>
    </w:p>
    <w:p w14:paraId="3A1C216B" w14:textId="4E1F7163" w:rsidR="0092348B" w:rsidRDefault="00332B3A" w:rsidP="00E76871">
      <w:pPr>
        <w:pStyle w:val="ListParagraph"/>
      </w:pPr>
      <w:r>
        <w:rPr>
          <w:noProof/>
        </w:rPr>
        <w:lastRenderedPageBreak/>
        <w:drawing>
          <wp:inline distT="0" distB="0" distL="0" distR="0" wp14:anchorId="5932D14D" wp14:editId="74D5011E">
            <wp:extent cx="5731510" cy="41319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CP_FINAL_PROJECT_E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D6A4" w14:textId="77777777" w:rsidR="0092348B" w:rsidRDefault="0092348B" w:rsidP="0092348B"/>
    <w:p w14:paraId="40494A70" w14:textId="679FE763" w:rsidR="0092348B" w:rsidRPr="00B046B7" w:rsidRDefault="000A58DB" w:rsidP="000A58DB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</w:rPr>
        <w:t xml:space="preserve"> </w:t>
      </w:r>
      <w:r w:rsidRPr="00B046B7">
        <w:rPr>
          <w:b/>
          <w:i/>
          <w:u w:val="single"/>
        </w:rPr>
        <w:t xml:space="preserve">Implementation </w:t>
      </w:r>
    </w:p>
    <w:p w14:paraId="7C7CAD75" w14:textId="171D8353" w:rsidR="00F73420" w:rsidRDefault="00B046B7" w:rsidP="00BA62B1">
      <w:pPr>
        <w:pStyle w:val="ListParagraph"/>
        <w:ind w:left="1440" w:firstLine="720"/>
      </w:pPr>
      <w:r>
        <w:t>This system was built using the Java language</w:t>
      </w:r>
      <w:r w:rsidR="004826EE">
        <w:t xml:space="preserve"> and SQL (database). The SQL aspect of the program was used to create tables namely (lecturer, student, librarian, login, books</w:t>
      </w:r>
      <w:r w:rsidR="00463F4F">
        <w:t>,</w:t>
      </w:r>
      <w:r w:rsidR="004826EE">
        <w:t xml:space="preserve"> </w:t>
      </w:r>
      <w:r w:rsidR="004826EE" w:rsidRPr="00463F4F">
        <w:rPr>
          <w:noProof/>
        </w:rPr>
        <w:t>and</w:t>
      </w:r>
      <w:r w:rsidR="004826EE">
        <w:t xml:space="preserve"> borrows). These tables had various attributes with their respective foreign keys and primary keys. The purpose of the database was to store data in a persistent and efficient way for it to be used and accessed all the time.</w:t>
      </w:r>
    </w:p>
    <w:p w14:paraId="7D1F2591" w14:textId="46757B9A" w:rsidR="00E56A78" w:rsidRDefault="004826EE" w:rsidP="00F73420">
      <w:pPr>
        <w:pStyle w:val="ListParagraph"/>
        <w:ind w:left="1440"/>
      </w:pPr>
      <w:r>
        <w:tab/>
      </w:r>
      <w:r w:rsidR="00187C45" w:rsidRPr="00463F4F">
        <w:rPr>
          <w:noProof/>
        </w:rPr>
        <w:t>Due</w:t>
      </w:r>
      <w:r w:rsidR="00463F4F">
        <w:rPr>
          <w:noProof/>
        </w:rPr>
        <w:t xml:space="preserve"> to</w:t>
      </w:r>
      <w:r w:rsidR="00187C45">
        <w:t xml:space="preserve"> our proficiency in the </w:t>
      </w:r>
      <w:r w:rsidR="00463F4F">
        <w:rPr>
          <w:noProof/>
        </w:rPr>
        <w:t>J</w:t>
      </w:r>
      <w:r w:rsidR="00187C45" w:rsidRPr="00463F4F">
        <w:rPr>
          <w:noProof/>
        </w:rPr>
        <w:t>ava</w:t>
      </w:r>
      <w:r w:rsidR="00187C45">
        <w:t xml:space="preserve"> language, </w:t>
      </w:r>
      <w:r w:rsidR="00463F4F">
        <w:rPr>
          <w:noProof/>
        </w:rPr>
        <w:t>J</w:t>
      </w:r>
      <w:r w:rsidR="008A617F" w:rsidRPr="00463F4F">
        <w:rPr>
          <w:noProof/>
        </w:rPr>
        <w:t>ava</w:t>
      </w:r>
      <w:r w:rsidR="00187C45">
        <w:t xml:space="preserve"> was used for both the</w:t>
      </w:r>
      <w:r w:rsidR="002F4E81">
        <w:t xml:space="preserve"> </w:t>
      </w:r>
      <w:r w:rsidR="008A617F">
        <w:t>front end</w:t>
      </w:r>
      <w:r w:rsidR="002F4E81">
        <w:t xml:space="preserve"> </w:t>
      </w:r>
      <w:r w:rsidR="00187C45">
        <w:t>and the logical aspect of the system. The views or front end</w:t>
      </w:r>
      <w:r w:rsidR="008A617F">
        <w:t xml:space="preserve"> of the system was done using Java FX</w:t>
      </w:r>
      <w:r w:rsidR="00862087">
        <w:t xml:space="preserve"> which</w:t>
      </w:r>
      <w:r w:rsidR="00463F4F">
        <w:t xml:space="preserve"> works like other</w:t>
      </w:r>
      <w:r w:rsidR="00701D10">
        <w:t xml:space="preserve"> IDEs</w:t>
      </w:r>
      <w:r w:rsidR="00463F4F">
        <w:t xml:space="preserve">, but </w:t>
      </w:r>
      <w:r w:rsidR="00701D10">
        <w:t>faster and intuitive in making GUI because of its support for markup in FXML and CSS.</w:t>
      </w:r>
      <w:r w:rsidR="00E56A78">
        <w:t xml:space="preserve"> In addition, Scene builder was used in conjunction with the Java FX to design the interface. It was chosen because it gives more professional and advanced features as compared to the swing.</w:t>
      </w:r>
    </w:p>
    <w:p w14:paraId="5B5B0487" w14:textId="77777777" w:rsidR="00F13AB4" w:rsidRDefault="00701D10" w:rsidP="00E56A78">
      <w:pPr>
        <w:pStyle w:val="ListParagraph"/>
        <w:ind w:left="1440" w:firstLine="720"/>
      </w:pPr>
      <w:r>
        <w:t xml:space="preserve"> </w:t>
      </w:r>
      <w:r w:rsidR="002F4E81">
        <w:t>However, this project was impl</w:t>
      </w:r>
      <w:r w:rsidR="00463F4F">
        <w:t>eme</w:t>
      </w:r>
      <w:r w:rsidR="002F4E81">
        <w:t>nted using</w:t>
      </w:r>
      <w:r>
        <w:t xml:space="preserve"> MVC pattern</w:t>
      </w:r>
      <w:r w:rsidR="00A45727">
        <w:t xml:space="preserve"> (</w:t>
      </w:r>
      <w:r w:rsidRPr="00463F4F">
        <w:rPr>
          <w:noProof/>
        </w:rPr>
        <w:t>Model-View-Controller</w:t>
      </w:r>
      <w:r w:rsidR="00A45727">
        <w:t>)</w:t>
      </w:r>
      <w:r w:rsidR="00187C45">
        <w:t>. MVC was used because i</w:t>
      </w:r>
      <w:r w:rsidR="00463F4F">
        <w:t>t</w:t>
      </w:r>
      <w:r w:rsidR="00187C45">
        <w:t xml:space="preserve"> </w:t>
      </w:r>
      <w:r w:rsidR="00A45727">
        <w:t xml:space="preserve">was to help the clarity of our design, to ensure modularity </w:t>
      </w:r>
      <w:r w:rsidR="00187C45">
        <w:t xml:space="preserve">that </w:t>
      </w:r>
      <w:r w:rsidR="00187C45" w:rsidRPr="00463F4F">
        <w:rPr>
          <w:noProof/>
        </w:rPr>
        <w:t>i</w:t>
      </w:r>
      <w:r w:rsidR="00463F4F" w:rsidRPr="00463F4F">
        <w:rPr>
          <w:noProof/>
        </w:rPr>
        <w:t>s</w:t>
      </w:r>
      <w:r w:rsidR="00463F4F">
        <w:rPr>
          <w:noProof/>
        </w:rPr>
        <w:t xml:space="preserve">, </w:t>
      </w:r>
      <w:r w:rsidR="00463F4F" w:rsidRPr="00463F4F">
        <w:rPr>
          <w:noProof/>
        </w:rPr>
        <w:t>chang</w:t>
      </w:r>
      <w:r w:rsidR="00463F4F">
        <w:rPr>
          <w:noProof/>
        </w:rPr>
        <w:t xml:space="preserve">es made to </w:t>
      </w:r>
      <w:r w:rsidR="00463F4F">
        <w:t xml:space="preserve">an aspect of the program does </w:t>
      </w:r>
      <w:r w:rsidR="00463F4F" w:rsidRPr="00463F4F">
        <w:t>not affect the other</w:t>
      </w:r>
      <w:r w:rsidR="00187C45">
        <w:t xml:space="preserve"> </w:t>
      </w:r>
      <w:r w:rsidR="00A45727" w:rsidRPr="00463F4F">
        <w:rPr>
          <w:noProof/>
        </w:rPr>
        <w:t xml:space="preserve">and </w:t>
      </w:r>
      <w:r w:rsidR="00463F4F" w:rsidRPr="00463F4F">
        <w:rPr>
          <w:noProof/>
        </w:rPr>
        <w:t>also</w:t>
      </w:r>
      <w:r w:rsidR="00463F4F">
        <w:t xml:space="preserve"> to </w:t>
      </w:r>
      <w:r w:rsidR="00A45727">
        <w:t>have multiple views.</w:t>
      </w:r>
    </w:p>
    <w:p w14:paraId="273C599D" w14:textId="77777777" w:rsidR="00F13AB4" w:rsidRDefault="00A45727" w:rsidP="00E56A78">
      <w:pPr>
        <w:pStyle w:val="ListParagraph"/>
        <w:ind w:left="1440" w:firstLine="720"/>
      </w:pPr>
      <w:r>
        <w:t xml:space="preserve"> </w:t>
      </w:r>
      <w:r w:rsidR="002F4E81">
        <w:t>T</w:t>
      </w:r>
      <w:r>
        <w:t>he Model</w:t>
      </w:r>
      <w:r w:rsidR="002F4E81">
        <w:t xml:space="preserve"> provided </w:t>
      </w:r>
      <w:r w:rsidR="002F4E81" w:rsidRPr="00F13AB4">
        <w:rPr>
          <w:noProof/>
        </w:rPr>
        <w:t>access</w:t>
      </w:r>
      <w:r w:rsidR="00F13AB4" w:rsidRPr="00F13AB4">
        <w:rPr>
          <w:noProof/>
        </w:rPr>
        <w:t xml:space="preserve"> </w:t>
      </w:r>
      <w:r w:rsidR="002F4E81" w:rsidRPr="00F13AB4">
        <w:rPr>
          <w:noProof/>
        </w:rPr>
        <w:t>connect</w:t>
      </w:r>
      <w:r w:rsidR="00463F4F" w:rsidRPr="00F13AB4">
        <w:rPr>
          <w:noProof/>
        </w:rPr>
        <w:t>ion</w:t>
      </w:r>
      <w:r w:rsidR="002F4E81">
        <w:t xml:space="preserve"> to the database. It also </w:t>
      </w:r>
      <w:r>
        <w:t xml:space="preserve">had various functionalities such as </w:t>
      </w:r>
      <w:r w:rsidR="002F4E81">
        <w:t xml:space="preserve">inserting books, registering a student, registering a lecturer, registering a </w:t>
      </w:r>
      <w:r w:rsidR="00BA62B1">
        <w:t>librarian</w:t>
      </w:r>
      <w:r w:rsidR="002F4E81">
        <w:t xml:space="preserve">, updating a book, deleting a book, borrowing a book and a </w:t>
      </w:r>
      <w:r w:rsidR="00BA62B1">
        <w:t>logging</w:t>
      </w:r>
      <w:r w:rsidR="002F4E81">
        <w:t xml:space="preserve"> in</w:t>
      </w:r>
      <w:r w:rsidR="00BA62B1">
        <w:t xml:space="preserve"> and a returning book.</w:t>
      </w:r>
      <w:r w:rsidR="00E56A78">
        <w:t xml:space="preserve"> </w:t>
      </w:r>
    </w:p>
    <w:p w14:paraId="371E18A9" w14:textId="3D8866A0" w:rsidR="00A45727" w:rsidRDefault="00F13AB4" w:rsidP="00E56A78">
      <w:pPr>
        <w:pStyle w:val="ListParagraph"/>
        <w:ind w:left="1440" w:firstLine="720"/>
      </w:pPr>
      <w:r>
        <w:t xml:space="preserve">Each controller is dealing with </w:t>
      </w:r>
      <w:r w:rsidRPr="00F06365">
        <w:rPr>
          <w:noProof/>
        </w:rPr>
        <w:t>it</w:t>
      </w:r>
      <w:r w:rsidR="00E56A78" w:rsidRPr="00F06365">
        <w:rPr>
          <w:noProof/>
        </w:rPr>
        <w:t>The</w:t>
      </w:r>
      <w:r w:rsidR="00E56A78">
        <w:t xml:space="preserve"> </w:t>
      </w:r>
      <w:r w:rsidR="00187C45">
        <w:t xml:space="preserve">Controller controls the flow of data based </w:t>
      </w:r>
      <w:r w:rsidR="00187C45" w:rsidRPr="00F06365">
        <w:rPr>
          <w:noProof/>
        </w:rPr>
        <w:t>in</w:t>
      </w:r>
      <w:r w:rsidR="00187C45">
        <w:t xml:space="preserve"> the inputs from the user in the view which uses the functionalities in the model.</w:t>
      </w:r>
      <w:r>
        <w:t xml:space="preserve"> </w:t>
      </w:r>
    </w:p>
    <w:p w14:paraId="1ED1703D" w14:textId="77777777" w:rsidR="00E56A78" w:rsidRDefault="00E56A78" w:rsidP="00E56A78">
      <w:pPr>
        <w:pStyle w:val="ListParagraph"/>
        <w:ind w:left="1440" w:firstLine="720"/>
      </w:pPr>
    </w:p>
    <w:p w14:paraId="2902DA48" w14:textId="476222AB" w:rsidR="00E56A78" w:rsidRDefault="00E56A78" w:rsidP="00F73420">
      <w:pPr>
        <w:pStyle w:val="ListParagraph"/>
        <w:ind w:left="1440"/>
      </w:pPr>
    </w:p>
    <w:p w14:paraId="0A6D7DFA" w14:textId="77777777" w:rsidR="00A45727" w:rsidRDefault="00A45727" w:rsidP="00F73420">
      <w:pPr>
        <w:pStyle w:val="ListParagraph"/>
        <w:ind w:left="1440"/>
      </w:pPr>
    </w:p>
    <w:p w14:paraId="12BE75F6" w14:textId="7A356B94" w:rsidR="008137E4" w:rsidRDefault="008137E4" w:rsidP="008137E4">
      <w:pPr>
        <w:ind w:left="1440"/>
      </w:pPr>
    </w:p>
    <w:p w14:paraId="6E6D0912" w14:textId="77777777" w:rsidR="00862087" w:rsidRPr="0092348B" w:rsidRDefault="00862087" w:rsidP="008137E4">
      <w:pPr>
        <w:ind w:left="1440"/>
      </w:pPr>
    </w:p>
    <w:p w14:paraId="56B98400" w14:textId="2434B1B2" w:rsidR="000A58DB" w:rsidRPr="00AC55C9" w:rsidRDefault="000A58DB" w:rsidP="0092348B">
      <w:r w:rsidRPr="00AC55C9">
        <w:t xml:space="preserve"> </w:t>
      </w:r>
      <w:r w:rsidR="00DA44FC">
        <w:tab/>
      </w:r>
      <w:r w:rsidR="00DA44FC">
        <w:tab/>
      </w:r>
      <w:r w:rsidR="00DA44FC">
        <w:tab/>
      </w:r>
    </w:p>
    <w:p w14:paraId="2609E19F" w14:textId="77777777" w:rsidR="000A58DB" w:rsidRPr="00B046B7" w:rsidRDefault="000A58DB" w:rsidP="000A58DB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  <w:u w:val="single"/>
        </w:rPr>
        <w:t>Verification and Validation</w:t>
      </w:r>
      <w:r w:rsidRPr="00B046B7">
        <w:rPr>
          <w:b/>
          <w:i/>
        </w:rPr>
        <w:t xml:space="preserve">  </w:t>
      </w:r>
    </w:p>
    <w:p w14:paraId="1C40D3AD" w14:textId="5D071CD7" w:rsidR="00E76871" w:rsidRDefault="00E76871" w:rsidP="00E76871">
      <w:pPr>
        <w:pStyle w:val="ListParagraph"/>
        <w:ind w:left="1440"/>
      </w:pPr>
      <w:r>
        <w:t>The application is a very robust application because</w:t>
      </w:r>
      <w:r w:rsidR="00F13AB4">
        <w:t>,</w:t>
      </w:r>
      <w:r>
        <w:t xml:space="preserve"> </w:t>
      </w:r>
      <w:r w:rsidRPr="00F13AB4">
        <w:rPr>
          <w:noProof/>
        </w:rPr>
        <w:t>with</w:t>
      </w:r>
      <w:r>
        <w:t xml:space="preserve"> the use of try and catch or exception handling to each of the functionalities in the model and inputs from the view, a user is always made to </w:t>
      </w:r>
      <w:r w:rsidRPr="00F13AB4">
        <w:rPr>
          <w:noProof/>
        </w:rPr>
        <w:t>enter</w:t>
      </w:r>
      <w:r>
        <w:t xml:space="preserve"> the right input before he or she can continue to use the application.</w:t>
      </w:r>
    </w:p>
    <w:p w14:paraId="642160A2" w14:textId="77777777" w:rsidR="0092348B" w:rsidRDefault="0092348B" w:rsidP="00E76871">
      <w:pPr>
        <w:pStyle w:val="ListParagraph"/>
        <w:ind w:left="1440"/>
      </w:pPr>
    </w:p>
    <w:p w14:paraId="6F8518D1" w14:textId="77777777" w:rsidR="0092348B" w:rsidRDefault="0092348B" w:rsidP="0092348B"/>
    <w:p w14:paraId="6015EE54" w14:textId="77777777" w:rsidR="0075245C" w:rsidRPr="00B046B7" w:rsidRDefault="0075245C" w:rsidP="0075245C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</w:rPr>
        <w:t xml:space="preserve"> </w:t>
      </w:r>
      <w:r w:rsidRPr="00B046B7">
        <w:rPr>
          <w:b/>
          <w:i/>
          <w:u w:val="single"/>
        </w:rPr>
        <w:t>Evolution (Future Work)</w:t>
      </w:r>
      <w:r w:rsidRPr="00B046B7">
        <w:rPr>
          <w:b/>
          <w:i/>
        </w:rPr>
        <w:t xml:space="preserve"> </w:t>
      </w:r>
    </w:p>
    <w:p w14:paraId="70306858" w14:textId="2B9F08D8" w:rsidR="000A58DB" w:rsidRPr="00AC55C9" w:rsidRDefault="006D54B8" w:rsidP="00DF18DF">
      <w:pPr>
        <w:ind w:left="1440"/>
      </w:pPr>
      <w:r>
        <w:rPr>
          <w:rFonts w:eastAsiaTheme="minorHAnsi"/>
          <w:sz w:val="22"/>
          <w:szCs w:val="22"/>
          <w:lang w:val="en-US"/>
        </w:rPr>
        <w:t xml:space="preserve">With regards to this project, we would like to have features such as a user being able to download books be it in the form a softcopy (pdf’s </w:t>
      </w:r>
      <w:proofErr w:type="spellStart"/>
      <w:r>
        <w:rPr>
          <w:rFonts w:eastAsiaTheme="minorHAnsi"/>
          <w:sz w:val="22"/>
          <w:szCs w:val="22"/>
          <w:lang w:val="en-US"/>
        </w:rPr>
        <w:t>etc</w:t>
      </w:r>
      <w:proofErr w:type="spellEnd"/>
      <w:r>
        <w:rPr>
          <w:rFonts w:eastAsiaTheme="minorHAnsi"/>
          <w:sz w:val="22"/>
          <w:szCs w:val="22"/>
          <w:lang w:val="en-US"/>
        </w:rPr>
        <w:t xml:space="preserve">). </w:t>
      </w:r>
      <w:r w:rsidR="0055248A">
        <w:rPr>
          <w:rFonts w:eastAsiaTheme="minorHAnsi"/>
          <w:sz w:val="22"/>
          <w:szCs w:val="22"/>
          <w:lang w:val="en-US"/>
        </w:rPr>
        <w:t>In addition, more</w:t>
      </w:r>
      <w:r w:rsidR="00F13AB4">
        <w:rPr>
          <w:rFonts w:eastAsiaTheme="minorHAnsi"/>
          <w:sz w:val="22"/>
          <w:szCs w:val="22"/>
          <w:lang w:val="en-US"/>
        </w:rPr>
        <w:t xml:space="preserve"> </w:t>
      </w:r>
      <w:r w:rsidR="00F13AB4" w:rsidRPr="00F13AB4">
        <w:rPr>
          <w:rFonts w:eastAsiaTheme="minorHAnsi"/>
          <w:noProof/>
          <w:sz w:val="22"/>
          <w:szCs w:val="22"/>
          <w:lang w:val="en-US"/>
        </w:rPr>
        <w:t xml:space="preserve">functionalities such as </w:t>
      </w:r>
      <w:r w:rsidR="00F13AB4">
        <w:rPr>
          <w:rFonts w:eastAsiaTheme="minorHAnsi"/>
          <w:noProof/>
          <w:sz w:val="22"/>
          <w:szCs w:val="22"/>
          <w:lang w:val="en-US"/>
        </w:rPr>
        <w:t>making users aware of when to return the books borrowed, fining students who do not return the books when due and many others</w:t>
      </w:r>
      <w:bookmarkStart w:id="1" w:name="_GoBack"/>
      <w:bookmarkEnd w:id="1"/>
      <w:r w:rsidR="0055248A" w:rsidRPr="00F13AB4">
        <w:rPr>
          <w:rFonts w:eastAsiaTheme="minorHAnsi"/>
          <w:noProof/>
          <w:sz w:val="22"/>
          <w:szCs w:val="22"/>
          <w:lang w:val="en-US"/>
        </w:rPr>
        <w:t xml:space="preserve"> could</w:t>
      </w:r>
      <w:r w:rsidR="0055248A">
        <w:rPr>
          <w:rFonts w:eastAsiaTheme="minorHAnsi"/>
          <w:sz w:val="22"/>
          <w:szCs w:val="22"/>
          <w:lang w:val="en-US"/>
        </w:rPr>
        <w:t xml:space="preserve"> be added to make the system more diverse.</w:t>
      </w:r>
    </w:p>
    <w:p w14:paraId="0C1FFB06" w14:textId="77777777" w:rsidR="000A58DB" w:rsidRPr="000A58DB" w:rsidRDefault="000A58DB" w:rsidP="000A58DB"/>
    <w:p w14:paraId="76B5AD6A" w14:textId="77777777" w:rsidR="0055248A" w:rsidRPr="00636FF7" w:rsidRDefault="0055248A" w:rsidP="0055248A">
      <w:pPr>
        <w:rPr>
          <w:rFonts w:cstheme="minorHAnsi"/>
          <w:b/>
        </w:rPr>
      </w:pPr>
    </w:p>
    <w:p w14:paraId="58717B23" w14:textId="77777777" w:rsidR="000A58DB" w:rsidRDefault="000A58DB" w:rsidP="000A58DB"/>
    <w:sectPr w:rsidR="000A58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454F20"/>
    <w:multiLevelType w:val="multilevel"/>
    <w:tmpl w:val="75641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B944A33"/>
    <w:multiLevelType w:val="hybridMultilevel"/>
    <w:tmpl w:val="14E2A8D6"/>
    <w:lvl w:ilvl="0" w:tplc="7CFC3EF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A01B7A"/>
    <w:multiLevelType w:val="multilevel"/>
    <w:tmpl w:val="971C7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55323C9"/>
    <w:multiLevelType w:val="hybridMultilevel"/>
    <w:tmpl w:val="C6AE8F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zAztTSxMDIGMpV0lIJTi4sz8/NACoxrAUS712wsAAAA"/>
  </w:docVars>
  <w:rsids>
    <w:rsidRoot w:val="000A58DB"/>
    <w:rsid w:val="00081A99"/>
    <w:rsid w:val="000A58DB"/>
    <w:rsid w:val="00187C45"/>
    <w:rsid w:val="00233244"/>
    <w:rsid w:val="002452DF"/>
    <w:rsid w:val="002F452D"/>
    <w:rsid w:val="002F4E81"/>
    <w:rsid w:val="00332B3A"/>
    <w:rsid w:val="00403E37"/>
    <w:rsid w:val="00463F4F"/>
    <w:rsid w:val="004826EE"/>
    <w:rsid w:val="00535FF3"/>
    <w:rsid w:val="0055248A"/>
    <w:rsid w:val="00596167"/>
    <w:rsid w:val="005B01D2"/>
    <w:rsid w:val="00686930"/>
    <w:rsid w:val="006D54B8"/>
    <w:rsid w:val="00701D10"/>
    <w:rsid w:val="0075245C"/>
    <w:rsid w:val="0075336E"/>
    <w:rsid w:val="007A4693"/>
    <w:rsid w:val="008137E4"/>
    <w:rsid w:val="00862087"/>
    <w:rsid w:val="008A617F"/>
    <w:rsid w:val="0092348B"/>
    <w:rsid w:val="00983877"/>
    <w:rsid w:val="00A45727"/>
    <w:rsid w:val="00AB678B"/>
    <w:rsid w:val="00B046B7"/>
    <w:rsid w:val="00BA62B1"/>
    <w:rsid w:val="00D402A8"/>
    <w:rsid w:val="00DA44FC"/>
    <w:rsid w:val="00DF18DF"/>
    <w:rsid w:val="00E56A78"/>
    <w:rsid w:val="00E76871"/>
    <w:rsid w:val="00F06365"/>
    <w:rsid w:val="00F13AB4"/>
    <w:rsid w:val="00F35B2C"/>
    <w:rsid w:val="00F7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CDC81"/>
  <w15:chartTrackingRefBased/>
  <w15:docId w15:val="{B8E01C68-D519-4F9A-9490-F74995277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8DB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58DB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58DB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A46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6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693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6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693"/>
    <w:rPr>
      <w:rFonts w:eastAsiaTheme="minorEastAsia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693"/>
    <w:rPr>
      <w:rFonts w:ascii="Segoe UI" w:eastAsiaTheme="minorEastAsia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55248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7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124070-6C51-4383-B49C-75114D575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 Ama Atombo-Sackey</dc:creator>
  <cp:keywords/>
  <dc:description/>
  <cp:lastModifiedBy>Nana Ama Atombo-Sackey</cp:lastModifiedBy>
  <cp:revision>6</cp:revision>
  <dcterms:created xsi:type="dcterms:W3CDTF">2018-04-25T16:49:00Z</dcterms:created>
  <dcterms:modified xsi:type="dcterms:W3CDTF">2018-04-25T17:19:00Z</dcterms:modified>
</cp:coreProperties>
</file>